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E85A8" w14:textId="6E840C84" w:rsidR="00E21649" w:rsidRPr="00D25464" w:rsidRDefault="00182122">
      <w:pPr>
        <w:rPr>
          <w:rFonts w:ascii="Arial" w:hAnsi="Arial" w:cs="Arial"/>
          <w:lang w:val="en-US"/>
        </w:rPr>
      </w:pPr>
      <w:r w:rsidRPr="00D25464">
        <w:rPr>
          <w:rFonts w:ascii="Arial" w:hAnsi="Arial" w:cs="Arial"/>
          <w:lang w:val="en-US"/>
        </w:rPr>
        <w:t>Name : Ashutosh Ardu</w:t>
      </w:r>
    </w:p>
    <w:p w14:paraId="5AE11698" w14:textId="4376FD12" w:rsidR="00182122" w:rsidRPr="00D25464" w:rsidRDefault="00182122">
      <w:pPr>
        <w:rPr>
          <w:rFonts w:ascii="Arial" w:hAnsi="Arial" w:cs="Arial"/>
          <w:lang w:val="en-US"/>
        </w:rPr>
      </w:pPr>
      <w:r w:rsidRPr="00D25464">
        <w:rPr>
          <w:rFonts w:ascii="Arial" w:hAnsi="Arial" w:cs="Arial"/>
          <w:lang w:val="en-US"/>
        </w:rPr>
        <w:t>Regno : 20BRS1262</w:t>
      </w:r>
    </w:p>
    <w:p w14:paraId="46D78018" w14:textId="545A006B" w:rsidR="00182122" w:rsidRPr="00D25464" w:rsidRDefault="00182122">
      <w:pPr>
        <w:rPr>
          <w:rFonts w:ascii="Arial" w:hAnsi="Arial" w:cs="Arial"/>
          <w:lang w:val="en-US"/>
        </w:rPr>
      </w:pPr>
    </w:p>
    <w:p w14:paraId="1BCEF1B3" w14:textId="6E85E5E7" w:rsidR="00182122" w:rsidRPr="00D25464" w:rsidRDefault="00182122" w:rsidP="00182122">
      <w:pPr>
        <w:jc w:val="center"/>
        <w:rPr>
          <w:rFonts w:ascii="Arial" w:hAnsi="Arial" w:cs="Arial"/>
          <w:sz w:val="44"/>
          <w:szCs w:val="44"/>
          <w:lang w:val="en-US"/>
        </w:rPr>
      </w:pPr>
      <w:r w:rsidRPr="00D25464">
        <w:rPr>
          <w:rFonts w:ascii="Arial" w:hAnsi="Arial" w:cs="Arial"/>
          <w:sz w:val="44"/>
          <w:szCs w:val="44"/>
          <w:lang w:val="en-US"/>
        </w:rPr>
        <w:t>DBMS FAT LAB</w:t>
      </w:r>
    </w:p>
    <w:p w14:paraId="21D1AEE7" w14:textId="042FA19F" w:rsidR="00182122" w:rsidRPr="00D25464" w:rsidRDefault="00182122" w:rsidP="00182122">
      <w:pPr>
        <w:jc w:val="center"/>
        <w:rPr>
          <w:rFonts w:ascii="Arial" w:hAnsi="Arial" w:cs="Arial"/>
          <w:lang w:val="en-US"/>
        </w:rPr>
      </w:pPr>
    </w:p>
    <w:p w14:paraId="18359AD7" w14:textId="77777777" w:rsidR="00182122" w:rsidRPr="00D25464" w:rsidRDefault="00182122" w:rsidP="00182122">
      <w:pPr>
        <w:jc w:val="both"/>
        <w:rPr>
          <w:rFonts w:ascii="Arial" w:hAnsi="Arial" w:cs="Arial"/>
        </w:rPr>
      </w:pPr>
      <w:r w:rsidRPr="00D25464">
        <w:rPr>
          <w:rFonts w:ascii="Arial" w:hAnsi="Arial" w:cs="Arial"/>
        </w:rPr>
        <w:t xml:space="preserve">3) </w:t>
      </w:r>
    </w:p>
    <w:p w14:paraId="23D8C3DE" w14:textId="77777777" w:rsidR="00182122" w:rsidRPr="00D25464" w:rsidRDefault="00182122" w:rsidP="00182122">
      <w:pPr>
        <w:jc w:val="both"/>
        <w:rPr>
          <w:rFonts w:ascii="Arial" w:hAnsi="Arial" w:cs="Arial"/>
        </w:rPr>
      </w:pPr>
      <w:r w:rsidRPr="00D25464">
        <w:rPr>
          <w:rFonts w:ascii="Arial" w:hAnsi="Arial" w:cs="Arial"/>
        </w:rPr>
        <w:t xml:space="preserve">a).Create Tables as follows by choosing appropriate data type and set the necessary primary , foreign key constraints: </w:t>
      </w:r>
    </w:p>
    <w:p w14:paraId="7999FAD3" w14:textId="77777777" w:rsidR="00182122" w:rsidRPr="00D25464" w:rsidRDefault="00182122" w:rsidP="00182122">
      <w:pPr>
        <w:jc w:val="both"/>
        <w:rPr>
          <w:rFonts w:ascii="Arial" w:hAnsi="Arial" w:cs="Arial"/>
        </w:rPr>
      </w:pPr>
      <w:r w:rsidRPr="00D25464">
        <w:rPr>
          <w:rFonts w:ascii="Arial" w:hAnsi="Arial" w:cs="Arial"/>
        </w:rPr>
        <w:t xml:space="preserve">Voter (VoterId, Votername, Gender, Boothid,Checkvote,age) </w:t>
      </w:r>
    </w:p>
    <w:p w14:paraId="483448F6" w14:textId="77777777" w:rsidR="00182122" w:rsidRPr="00D25464" w:rsidRDefault="00182122" w:rsidP="00182122">
      <w:pPr>
        <w:jc w:val="both"/>
        <w:rPr>
          <w:rFonts w:ascii="Arial" w:hAnsi="Arial" w:cs="Arial"/>
        </w:rPr>
      </w:pPr>
      <w:r w:rsidRPr="00D25464">
        <w:rPr>
          <w:rFonts w:ascii="Arial" w:hAnsi="Arial" w:cs="Arial"/>
        </w:rPr>
        <w:t xml:space="preserve">checkvote is 1(voted) or 0 (not voted) </w:t>
      </w:r>
    </w:p>
    <w:p w14:paraId="5D1301FD" w14:textId="77777777" w:rsidR="00182122" w:rsidRPr="00D25464" w:rsidRDefault="00182122" w:rsidP="00182122">
      <w:pPr>
        <w:jc w:val="both"/>
        <w:rPr>
          <w:rFonts w:ascii="Arial" w:hAnsi="Arial" w:cs="Arial"/>
        </w:rPr>
      </w:pPr>
      <w:r w:rsidRPr="00D25464">
        <w:rPr>
          <w:rFonts w:ascii="Arial" w:hAnsi="Arial" w:cs="Arial"/>
        </w:rPr>
        <w:t xml:space="preserve">Booth (Boothid, Location,BIncharge ) </w:t>
      </w:r>
    </w:p>
    <w:p w14:paraId="61ED03A2" w14:textId="7FA8CD40" w:rsidR="00182122" w:rsidRPr="00D25464" w:rsidRDefault="00182122" w:rsidP="00182122">
      <w:pPr>
        <w:jc w:val="both"/>
        <w:rPr>
          <w:rFonts w:ascii="Arial" w:hAnsi="Arial" w:cs="Arial"/>
        </w:rPr>
      </w:pPr>
      <w:r w:rsidRPr="00D25464">
        <w:rPr>
          <w:rFonts w:ascii="Arial" w:hAnsi="Arial" w:cs="Arial"/>
        </w:rPr>
        <w:t>i)</w:t>
      </w:r>
      <w:r w:rsidRPr="00D25464">
        <w:rPr>
          <w:rFonts w:ascii="Arial" w:hAnsi="Arial" w:cs="Arial"/>
        </w:rPr>
        <w:t xml:space="preserve">Write an SQL query to list the voters name with gender, and add a constraint to check whether their age is &gt;18.(3) </w:t>
      </w:r>
    </w:p>
    <w:p w14:paraId="02715F5C" w14:textId="624EC95A" w:rsidR="00D25464" w:rsidRDefault="00D25464" w:rsidP="00D25464">
      <w:pPr>
        <w:jc w:val="center"/>
        <w:rPr>
          <w:rFonts w:ascii="Arial" w:hAnsi="Arial" w:cs="Arial"/>
        </w:rPr>
      </w:pPr>
      <w:r w:rsidRPr="00D25464">
        <w:rPr>
          <w:rFonts w:ascii="Arial" w:hAnsi="Arial" w:cs="Arial"/>
        </w:rPr>
        <w:t>Output</w:t>
      </w:r>
    </w:p>
    <w:p w14:paraId="038F7A72" w14:textId="6D2C9C12" w:rsidR="00D25464" w:rsidRDefault="00D25464" w:rsidP="00D25464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6F9E5D4" wp14:editId="1391386A">
            <wp:extent cx="5742432" cy="1806515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70147" cy="1815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60D6" w14:textId="4AF1FAD4" w:rsidR="00C72CAD" w:rsidRDefault="00C72CAD" w:rsidP="00D25464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Booth</w:t>
      </w:r>
    </w:p>
    <w:p w14:paraId="403078B9" w14:textId="3E9A3566" w:rsidR="00C72CAD" w:rsidRDefault="00C72CAD" w:rsidP="00D25464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CFF6132" wp14:editId="7A7BF0FC">
            <wp:extent cx="3700376" cy="1536192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09193" cy="1539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A987F" w14:textId="5E6F3466" w:rsidR="00C72CAD" w:rsidRDefault="00C72CAD" w:rsidP="00D25464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t>Voters</w:t>
      </w:r>
    </w:p>
    <w:p w14:paraId="6B3A22C4" w14:textId="44CDEEA3" w:rsidR="00C72CAD" w:rsidRDefault="006C1FB8" w:rsidP="00D25464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B48C260" wp14:editId="167B399D">
            <wp:extent cx="4699063" cy="1616659"/>
            <wp:effectExtent l="0" t="0" r="635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25982" cy="162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94501" w14:textId="0569012C" w:rsidR="00C72CAD" w:rsidRDefault="00C72CAD" w:rsidP="00D25464">
      <w:pPr>
        <w:jc w:val="center"/>
        <w:rPr>
          <w:rFonts w:ascii="Arial" w:hAnsi="Arial" w:cs="Arial"/>
        </w:rPr>
      </w:pPr>
    </w:p>
    <w:p w14:paraId="285EA53D" w14:textId="7F409F4F" w:rsidR="00C72CAD" w:rsidRDefault="00C72CAD" w:rsidP="00D25464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Violation of check constraint (age&gt;18)</w:t>
      </w:r>
    </w:p>
    <w:p w14:paraId="13F75C67" w14:textId="38E13AAD" w:rsidR="00C72CAD" w:rsidRDefault="00C72CAD" w:rsidP="00D25464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102D7A8" wp14:editId="089090D0">
            <wp:extent cx="4176979" cy="2037059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99543" cy="2048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4C907" w14:textId="6DF0E4A3" w:rsidR="0008258D" w:rsidRDefault="0008258D" w:rsidP="00D25464">
      <w:pPr>
        <w:jc w:val="center"/>
        <w:rPr>
          <w:rFonts w:ascii="Arial" w:hAnsi="Arial" w:cs="Arial"/>
        </w:rPr>
      </w:pPr>
    </w:p>
    <w:p w14:paraId="4D802BEA" w14:textId="7B95931F" w:rsidR="0008258D" w:rsidRDefault="0008258D" w:rsidP="00D25464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Voters</w:t>
      </w:r>
    </w:p>
    <w:p w14:paraId="3439FAA2" w14:textId="661D9C46" w:rsidR="0008258D" w:rsidRPr="00D25464" w:rsidRDefault="0008258D" w:rsidP="00D25464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901169A" wp14:editId="5661CF89">
            <wp:extent cx="3374086" cy="2318918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82889" cy="2324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0D559" w14:textId="1545AA7F" w:rsidR="00FE21DD" w:rsidRDefault="00D25464" w:rsidP="00D25464">
      <w:pPr>
        <w:rPr>
          <w:rFonts w:ascii="Arial" w:hAnsi="Arial" w:cs="Arial"/>
        </w:rPr>
      </w:pPr>
      <w:r w:rsidRPr="00D25464">
        <w:rPr>
          <w:rFonts w:ascii="Arial" w:hAnsi="Arial" w:cs="Arial"/>
        </w:rPr>
        <w:br w:type="page"/>
      </w:r>
      <w:r w:rsidR="00182122" w:rsidRPr="00D25464">
        <w:rPr>
          <w:rFonts w:ascii="Arial" w:hAnsi="Arial" w:cs="Arial"/>
        </w:rPr>
        <w:lastRenderedPageBreak/>
        <w:t xml:space="preserve">ii) Write an SQL query to fetch the no. of booths available in each location in the descending order.(3) </w:t>
      </w:r>
    </w:p>
    <w:p w14:paraId="2CAA8302" w14:textId="60BBAC55" w:rsidR="001668ED" w:rsidRDefault="001E6361" w:rsidP="001668ED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ACF2275" wp14:editId="599890C5">
            <wp:extent cx="2766950" cy="136786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9640" cy="1374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A023E" w14:textId="4CF6C43C" w:rsidR="00112318" w:rsidRDefault="00112318" w:rsidP="001668ED">
      <w:pPr>
        <w:jc w:val="center"/>
        <w:rPr>
          <w:rFonts w:ascii="Arial" w:hAnsi="Arial" w:cs="Arial"/>
        </w:rPr>
      </w:pPr>
    </w:p>
    <w:p w14:paraId="31D31680" w14:textId="3C5916B2" w:rsidR="001E6361" w:rsidRDefault="002C6BC7" w:rsidP="001668ED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65E365E" wp14:editId="69A00E7F">
            <wp:extent cx="5276313" cy="1282535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84746" cy="128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88E78" w14:textId="77777777" w:rsidR="002C6BC7" w:rsidRDefault="002C6BC7" w:rsidP="001668ED">
      <w:pPr>
        <w:jc w:val="center"/>
        <w:rPr>
          <w:rFonts w:ascii="Arial" w:hAnsi="Arial" w:cs="Arial"/>
        </w:rPr>
      </w:pPr>
    </w:p>
    <w:p w14:paraId="5DCB13BE" w14:textId="061C1EFE" w:rsidR="00182122" w:rsidRDefault="00182122" w:rsidP="00112318">
      <w:pPr>
        <w:rPr>
          <w:rFonts w:ascii="Arial" w:hAnsi="Arial" w:cs="Arial"/>
        </w:rPr>
      </w:pPr>
      <w:r w:rsidRPr="00D25464">
        <w:rPr>
          <w:rFonts w:ascii="Arial" w:hAnsi="Arial" w:cs="Arial"/>
        </w:rPr>
        <w:t>iii)</w:t>
      </w:r>
      <w:r w:rsidR="00112318">
        <w:rPr>
          <w:rFonts w:ascii="Arial" w:hAnsi="Arial" w:cs="Arial"/>
        </w:rPr>
        <w:t xml:space="preserve"> </w:t>
      </w:r>
      <w:r w:rsidRPr="00D25464">
        <w:rPr>
          <w:rFonts w:ascii="Arial" w:hAnsi="Arial" w:cs="Arial"/>
        </w:rPr>
        <w:t xml:space="preserve">(a)List the count of voters in each Booth (2 Marks) </w:t>
      </w:r>
    </w:p>
    <w:p w14:paraId="7FDD9D62" w14:textId="0C2F88A8" w:rsidR="00940B88" w:rsidRDefault="00940B88" w:rsidP="00940B88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9F086DD" wp14:editId="77999050">
            <wp:extent cx="3396343" cy="143541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07234" cy="1440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A39F9" w14:textId="77777777" w:rsidR="00271EFD" w:rsidRPr="00D25464" w:rsidRDefault="00271EFD" w:rsidP="00940B88">
      <w:pPr>
        <w:jc w:val="center"/>
        <w:rPr>
          <w:rFonts w:ascii="Arial" w:hAnsi="Arial" w:cs="Arial"/>
        </w:rPr>
      </w:pPr>
    </w:p>
    <w:p w14:paraId="5E05D4B8" w14:textId="7010DC6E" w:rsidR="00182122" w:rsidRDefault="00182122" w:rsidP="00182122">
      <w:pPr>
        <w:jc w:val="both"/>
        <w:rPr>
          <w:rFonts w:ascii="Arial" w:hAnsi="Arial" w:cs="Arial"/>
        </w:rPr>
      </w:pPr>
      <w:r w:rsidRPr="00D25464">
        <w:rPr>
          <w:rFonts w:ascii="Arial" w:hAnsi="Arial" w:cs="Arial"/>
        </w:rPr>
        <w:t xml:space="preserve">(b) List the count of Female voters those who voted in BoothID 1234 (2 Marks). </w:t>
      </w:r>
    </w:p>
    <w:p w14:paraId="51E558BA" w14:textId="5449FFC7" w:rsidR="00112318" w:rsidRDefault="00EE0E1A" w:rsidP="00112318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8B372FD" wp14:editId="0BEB1324">
            <wp:extent cx="4981699" cy="815289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18650" cy="821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B4970" w14:textId="277EC8FC" w:rsidR="00EE0E1A" w:rsidRDefault="00EE0E1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47FE08C" w14:textId="044DD983" w:rsidR="00182122" w:rsidRDefault="00182122" w:rsidP="00EE0E1A">
      <w:pPr>
        <w:rPr>
          <w:rFonts w:ascii="Arial" w:hAnsi="Arial" w:cs="Arial"/>
        </w:rPr>
      </w:pPr>
      <w:r w:rsidRPr="00D25464">
        <w:rPr>
          <w:rFonts w:ascii="Arial" w:hAnsi="Arial" w:cs="Arial"/>
        </w:rPr>
        <w:lastRenderedPageBreak/>
        <w:t xml:space="preserve">(iv)Create a view with Boothid, Location and count of voters voted and also display the details of voters those who are having age less than 30. (3) </w:t>
      </w:r>
    </w:p>
    <w:p w14:paraId="399E1EFA" w14:textId="46EB09BA" w:rsidR="002722D2" w:rsidRDefault="009C6D04" w:rsidP="002722D2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D27B37B" wp14:editId="2E77D9CB">
            <wp:extent cx="6188710" cy="157035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57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0FB43" w14:textId="6F14193F" w:rsidR="009C6D04" w:rsidRDefault="009C6D04" w:rsidP="002722D2">
      <w:pPr>
        <w:jc w:val="center"/>
        <w:rPr>
          <w:rFonts w:ascii="Arial" w:hAnsi="Arial" w:cs="Arial"/>
        </w:rPr>
      </w:pPr>
    </w:p>
    <w:p w14:paraId="711972E8" w14:textId="25C7BDE8" w:rsidR="009C6D04" w:rsidRPr="00D25464" w:rsidRDefault="00BE4339" w:rsidP="002722D2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ACD27DF" wp14:editId="4F750970">
            <wp:extent cx="4494810" cy="1598042"/>
            <wp:effectExtent l="0" t="0" r="127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04094" cy="160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08E9B" w14:textId="77777777" w:rsidR="00C24B34" w:rsidRDefault="00C24B34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E937DA3" w14:textId="7239813F" w:rsidR="00055B04" w:rsidRDefault="00182122" w:rsidP="00182122">
      <w:pPr>
        <w:jc w:val="both"/>
        <w:rPr>
          <w:rFonts w:ascii="Arial" w:hAnsi="Arial" w:cs="Arial"/>
        </w:rPr>
      </w:pPr>
      <w:r w:rsidRPr="00D25464">
        <w:rPr>
          <w:rFonts w:ascii="Arial" w:hAnsi="Arial" w:cs="Arial"/>
        </w:rPr>
        <w:lastRenderedPageBreak/>
        <w:t xml:space="preserve">(v) Delete the details of booth which has less than 10 votes(2) </w:t>
      </w:r>
    </w:p>
    <w:p w14:paraId="12579E87" w14:textId="5E10D8BD" w:rsidR="00055B04" w:rsidRDefault="00055B04" w:rsidP="0018212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s you can see here the max number of voters at a location is 2 so if we delete the booth details where count of voters at a particular booth is less than 10 all booths will get deleted.</w:t>
      </w:r>
    </w:p>
    <w:p w14:paraId="4757B3BF" w14:textId="560119FD" w:rsidR="00055B04" w:rsidRDefault="00055B04" w:rsidP="0018212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nce we will go with d</w:t>
      </w:r>
      <w:r w:rsidRPr="00D25464">
        <w:rPr>
          <w:rFonts w:ascii="Arial" w:hAnsi="Arial" w:cs="Arial"/>
        </w:rPr>
        <w:t xml:space="preserve">elete the details of booth which has </w:t>
      </w:r>
      <w:r>
        <w:rPr>
          <w:rFonts w:ascii="Arial" w:hAnsi="Arial" w:cs="Arial"/>
        </w:rPr>
        <w:t xml:space="preserve">more </w:t>
      </w:r>
      <w:r w:rsidRPr="00D25464">
        <w:rPr>
          <w:rFonts w:ascii="Arial" w:hAnsi="Arial" w:cs="Arial"/>
        </w:rPr>
        <w:t xml:space="preserve">than </w:t>
      </w:r>
      <w:r>
        <w:rPr>
          <w:rFonts w:ascii="Arial" w:hAnsi="Arial" w:cs="Arial"/>
        </w:rPr>
        <w:t xml:space="preserve">1 </w:t>
      </w:r>
      <w:r w:rsidRPr="00D25464">
        <w:rPr>
          <w:rFonts w:ascii="Arial" w:hAnsi="Arial" w:cs="Arial"/>
        </w:rPr>
        <w:t>votes</w:t>
      </w:r>
    </w:p>
    <w:p w14:paraId="24E744A2" w14:textId="30CC64F8" w:rsidR="00AB60F3" w:rsidRDefault="00055B04" w:rsidP="00055B04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7310BC4" wp14:editId="4EEC9ED5">
            <wp:extent cx="3811397" cy="18169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17510" cy="1819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0E2A4" w14:textId="48985523" w:rsidR="00AB60F3" w:rsidRPr="00D25464" w:rsidRDefault="00AB60F3" w:rsidP="00AB60F3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 perform deletion first we drop the foreign key fk_1 (linking boothid from booth </w:t>
      </w:r>
      <w:r w:rsidRPr="00AB60F3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voter) so that sql allows us to delete records from booth table.</w:t>
      </w:r>
    </w:p>
    <w:p w14:paraId="379D4FE3" w14:textId="004B76E1" w:rsidR="00467030" w:rsidRDefault="00467030" w:rsidP="005F6AB0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D14F45E" wp14:editId="4FDCBB78">
            <wp:extent cx="6188710" cy="885825"/>
            <wp:effectExtent l="0" t="0" r="254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5AD67" w14:textId="64CDC315" w:rsidR="00467030" w:rsidRDefault="00467030" w:rsidP="005F6AB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After removing the foreign constraint</w:t>
      </w:r>
    </w:p>
    <w:p w14:paraId="44C1E7DA" w14:textId="05B5BE1F" w:rsidR="00467030" w:rsidRDefault="00930CA1" w:rsidP="005F6AB0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CA180E8" wp14:editId="22ADEEFA">
            <wp:extent cx="4266560" cy="1971304"/>
            <wp:effectExtent l="0" t="0" r="127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80270" cy="1977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E27FE" w14:textId="2490EFA6" w:rsidR="00B540CB" w:rsidRDefault="00DF729A" w:rsidP="00D62B15">
      <w:pPr>
        <w:rPr>
          <w:rFonts w:ascii="Arial" w:hAnsi="Arial" w:cs="Arial"/>
        </w:rPr>
      </w:pPr>
      <w:r>
        <w:rPr>
          <w:rFonts w:ascii="Arial" w:hAnsi="Arial" w:cs="Arial"/>
        </w:rPr>
        <w:t>(as you can see boothid=1234 is removed as it had more than 1 voters)</w:t>
      </w:r>
    </w:p>
    <w:p w14:paraId="3258121A" w14:textId="5CACB399" w:rsidR="00182122" w:rsidRPr="00D25464" w:rsidRDefault="00182122" w:rsidP="00D62B15">
      <w:pPr>
        <w:rPr>
          <w:rFonts w:ascii="Arial" w:hAnsi="Arial" w:cs="Arial"/>
        </w:rPr>
      </w:pPr>
      <w:r w:rsidRPr="00D25464">
        <w:rPr>
          <w:rFonts w:ascii="Arial" w:hAnsi="Arial" w:cs="Arial"/>
        </w:rPr>
        <w:lastRenderedPageBreak/>
        <w:t xml:space="preserve">b) Write an </w:t>
      </w:r>
      <w:r w:rsidR="006C1FB8">
        <w:rPr>
          <w:rFonts w:ascii="Arial" w:hAnsi="Arial" w:cs="Arial"/>
        </w:rPr>
        <w:t>PL</w:t>
      </w:r>
      <w:r w:rsidRPr="00D25464">
        <w:rPr>
          <w:rFonts w:ascii="Arial" w:hAnsi="Arial" w:cs="Arial"/>
        </w:rPr>
        <w:t>SQL query to print the details of all the voters those who have age more than 60. (15)</w:t>
      </w:r>
    </w:p>
    <w:p w14:paraId="2AA7AC60" w14:textId="66F11394" w:rsidR="00D82A9E" w:rsidRDefault="00BC52A2" w:rsidP="00BC52A2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ode:</w:t>
      </w:r>
    </w:p>
    <w:p w14:paraId="2FC681AE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declare</w:t>
      </w:r>
    </w:p>
    <w:p w14:paraId="6D69C28E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  id voter.voterid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%TYPE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;</w:t>
      </w:r>
    </w:p>
    <w:p w14:paraId="0D59B355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  name voter.votername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%TYPE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;</w:t>
      </w:r>
    </w:p>
    <w:p w14:paraId="45416D2A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  gender voter.votername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%TYPE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;</w:t>
      </w:r>
    </w:p>
    <w:p w14:paraId="7A05C151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  b voter.boothid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%TYPE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;</w:t>
      </w:r>
    </w:p>
    <w:p w14:paraId="49D63131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  chvote voter.checkvote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%TYPE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;</w:t>
      </w:r>
    </w:p>
    <w:p w14:paraId="392A0CE0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  ag voter.age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%TYPE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;</w:t>
      </w:r>
    </w:p>
    <w:p w14:paraId="1D3CD2AE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  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cursor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vot 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is</w:t>
      </w:r>
    </w:p>
    <w:p w14:paraId="416B26DE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    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select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* 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from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voter 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where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age&gt;</w:t>
      </w:r>
      <w:r w:rsidRPr="00A16DD7">
        <w:rPr>
          <w:rFonts w:ascii="JetBrains Mono" w:eastAsia="Times New Roman" w:hAnsi="JetBrains Mono" w:cs="JetBrains Mono"/>
          <w:color w:val="098658"/>
          <w:sz w:val="24"/>
          <w:szCs w:val="24"/>
          <w:lang w:eastAsia="en-IN"/>
        </w:rPr>
        <w:t>60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;</w:t>
      </w:r>
    </w:p>
    <w:p w14:paraId="46BEDB54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begin</w:t>
      </w:r>
    </w:p>
    <w:p w14:paraId="22F106B3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  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open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vot;</w:t>
      </w:r>
    </w:p>
    <w:p w14:paraId="139ACB0F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  </w:t>
      </w:r>
      <w:r w:rsidRPr="00A16DD7">
        <w:rPr>
          <w:rFonts w:ascii="JetBrains Mono" w:eastAsia="Times New Roman" w:hAnsi="JetBrains Mono" w:cs="JetBrains Mono"/>
          <w:color w:val="AF00DB"/>
          <w:sz w:val="24"/>
          <w:szCs w:val="24"/>
          <w:lang w:eastAsia="en-IN"/>
        </w:rPr>
        <w:t>loop</w:t>
      </w:r>
    </w:p>
    <w:p w14:paraId="346CC39C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  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fetch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vot 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into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id,name,gender,b,chvote,ag;</w:t>
      </w:r>
    </w:p>
    <w:p w14:paraId="4B990440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  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exit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when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vot</w:t>
      </w:r>
      <w:r w:rsidRPr="00A16DD7">
        <w:rPr>
          <w:rFonts w:ascii="JetBrains Mono" w:eastAsia="Times New Roman" w:hAnsi="JetBrains Mono" w:cs="JetBrains Mono"/>
          <w:color w:val="795E26"/>
          <w:sz w:val="24"/>
          <w:szCs w:val="24"/>
          <w:lang w:eastAsia="en-IN"/>
        </w:rPr>
        <w:t>%notfound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;</w:t>
      </w:r>
    </w:p>
    <w:p w14:paraId="4844D727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  </w:t>
      </w:r>
      <w:r w:rsidRPr="00A16DD7">
        <w:rPr>
          <w:rFonts w:ascii="JetBrains Mono" w:eastAsia="Times New Roman" w:hAnsi="JetBrains Mono" w:cs="JetBrains Mono"/>
          <w:color w:val="267F99"/>
          <w:sz w:val="24"/>
          <w:szCs w:val="24"/>
          <w:lang w:eastAsia="en-IN"/>
        </w:rPr>
        <w:t>dbms_output.</w:t>
      </w:r>
      <w:r w:rsidRPr="00A16DD7">
        <w:rPr>
          <w:rFonts w:ascii="JetBrains Mono" w:eastAsia="Times New Roman" w:hAnsi="JetBrains Mono" w:cs="JetBrains Mono"/>
          <w:color w:val="795E26"/>
          <w:sz w:val="24"/>
          <w:szCs w:val="24"/>
          <w:lang w:eastAsia="en-IN"/>
        </w:rPr>
        <w:t>put_line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(</w:t>
      </w:r>
      <w:r w:rsidRPr="00A16DD7">
        <w:rPr>
          <w:rFonts w:ascii="JetBrains Mono" w:eastAsia="Times New Roman" w:hAnsi="JetBrains Mono" w:cs="JetBrains Mono"/>
          <w:color w:val="795E26"/>
          <w:sz w:val="24"/>
          <w:szCs w:val="24"/>
          <w:lang w:eastAsia="en-IN"/>
        </w:rPr>
        <w:t>chr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(</w:t>
      </w:r>
      <w:r w:rsidRPr="00A16DD7">
        <w:rPr>
          <w:rFonts w:ascii="JetBrains Mono" w:eastAsia="Times New Roman" w:hAnsi="JetBrains Mono" w:cs="JetBrains Mono"/>
          <w:color w:val="098658"/>
          <w:sz w:val="24"/>
          <w:szCs w:val="24"/>
          <w:lang w:eastAsia="en-IN"/>
        </w:rPr>
        <w:t>10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)||</w:t>
      </w:r>
      <w:r w:rsidRPr="00A16DD7">
        <w:rPr>
          <w:rFonts w:ascii="JetBrains Mono" w:eastAsia="Times New Roman" w:hAnsi="JetBrains Mono" w:cs="JetBrains Mono"/>
          <w:color w:val="795E26"/>
          <w:sz w:val="24"/>
          <w:szCs w:val="24"/>
          <w:lang w:eastAsia="en-IN"/>
        </w:rPr>
        <w:t>chr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(</w:t>
      </w:r>
      <w:r w:rsidRPr="00A16DD7">
        <w:rPr>
          <w:rFonts w:ascii="JetBrains Mono" w:eastAsia="Times New Roman" w:hAnsi="JetBrains Mono" w:cs="JetBrains Mono"/>
          <w:color w:val="098658"/>
          <w:sz w:val="24"/>
          <w:szCs w:val="24"/>
          <w:lang w:eastAsia="en-IN"/>
        </w:rPr>
        <w:t>9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)||id||</w:t>
      </w:r>
      <w:r w:rsidRPr="00A16DD7">
        <w:rPr>
          <w:rFonts w:ascii="JetBrains Mono" w:eastAsia="Times New Roman" w:hAnsi="JetBrains Mono" w:cs="JetBrains Mono"/>
          <w:color w:val="A31515"/>
          <w:sz w:val="24"/>
          <w:szCs w:val="24"/>
          <w:lang w:eastAsia="en-IN"/>
        </w:rPr>
        <w:t>' '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||name||</w:t>
      </w:r>
      <w:r w:rsidRPr="00A16DD7">
        <w:rPr>
          <w:rFonts w:ascii="JetBrains Mono" w:eastAsia="Times New Roman" w:hAnsi="JetBrains Mono" w:cs="JetBrains Mono"/>
          <w:color w:val="A31515"/>
          <w:sz w:val="24"/>
          <w:szCs w:val="24"/>
          <w:lang w:eastAsia="en-IN"/>
        </w:rPr>
        <w:t>' '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||gender||</w:t>
      </w:r>
      <w:r w:rsidRPr="00A16DD7">
        <w:rPr>
          <w:rFonts w:ascii="JetBrains Mono" w:eastAsia="Times New Roman" w:hAnsi="JetBrains Mono" w:cs="JetBrains Mono"/>
          <w:color w:val="A31515"/>
          <w:sz w:val="24"/>
          <w:szCs w:val="24"/>
          <w:lang w:eastAsia="en-IN"/>
        </w:rPr>
        <w:t>' '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||b||</w:t>
      </w:r>
      <w:r w:rsidRPr="00A16DD7">
        <w:rPr>
          <w:rFonts w:ascii="JetBrains Mono" w:eastAsia="Times New Roman" w:hAnsi="JetBrains Mono" w:cs="JetBrains Mono"/>
          <w:color w:val="A31515"/>
          <w:sz w:val="24"/>
          <w:szCs w:val="24"/>
          <w:lang w:eastAsia="en-IN"/>
        </w:rPr>
        <w:t>' '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||chvote||</w:t>
      </w:r>
      <w:r w:rsidRPr="00A16DD7">
        <w:rPr>
          <w:rFonts w:ascii="JetBrains Mono" w:eastAsia="Times New Roman" w:hAnsi="JetBrains Mono" w:cs="JetBrains Mono"/>
          <w:color w:val="A31515"/>
          <w:sz w:val="24"/>
          <w:szCs w:val="24"/>
          <w:lang w:eastAsia="en-IN"/>
        </w:rPr>
        <w:t>' '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||ag);</w:t>
      </w:r>
    </w:p>
    <w:p w14:paraId="13FECD16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  </w:t>
      </w:r>
      <w:r w:rsidRPr="00A16DD7">
        <w:rPr>
          <w:rFonts w:ascii="JetBrains Mono" w:eastAsia="Times New Roman" w:hAnsi="JetBrains Mono" w:cs="JetBrains Mono"/>
          <w:color w:val="AF00DB"/>
          <w:sz w:val="24"/>
          <w:szCs w:val="24"/>
          <w:lang w:eastAsia="en-IN"/>
        </w:rPr>
        <w:t>end loop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;</w:t>
      </w:r>
    </w:p>
    <w:p w14:paraId="310E7745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  </w:t>
      </w: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close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 xml:space="preserve"> vot;</w:t>
      </w:r>
    </w:p>
    <w:p w14:paraId="13026756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FF"/>
          <w:sz w:val="24"/>
          <w:szCs w:val="24"/>
          <w:lang w:eastAsia="en-IN"/>
        </w:rPr>
        <w:t>end</w:t>
      </w: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;</w:t>
      </w:r>
    </w:p>
    <w:p w14:paraId="5E431CD7" w14:textId="77777777" w:rsidR="00A16DD7" w:rsidRPr="00A16DD7" w:rsidRDefault="00A16DD7" w:rsidP="00A16DD7">
      <w:pPr>
        <w:shd w:val="clear" w:color="auto" w:fill="FFFFFF"/>
        <w:spacing w:after="0" w:line="330" w:lineRule="atLeast"/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</w:pPr>
      <w:r w:rsidRPr="00A16DD7">
        <w:rPr>
          <w:rFonts w:ascii="JetBrains Mono" w:eastAsia="Times New Roman" w:hAnsi="JetBrains Mono" w:cs="JetBrains Mono"/>
          <w:color w:val="000000"/>
          <w:sz w:val="24"/>
          <w:szCs w:val="24"/>
          <w:lang w:eastAsia="en-IN"/>
        </w:rPr>
        <w:t>/</w:t>
      </w:r>
    </w:p>
    <w:p w14:paraId="4988F0ED" w14:textId="4CF0719E" w:rsidR="00BC52A2" w:rsidRDefault="00A16DD7" w:rsidP="00A16DD7">
      <w:pPr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Output (Age&gt;60)</w:t>
      </w:r>
    </w:p>
    <w:p w14:paraId="3F439895" w14:textId="3134181E" w:rsidR="00CB70EF" w:rsidRDefault="00CB70EF" w:rsidP="00A16DD7">
      <w:pPr>
        <w:jc w:val="center"/>
        <w:rPr>
          <w:rFonts w:ascii="Arial" w:hAnsi="Arial" w:cs="Arial"/>
          <w:lang w:val="en-US"/>
        </w:rPr>
      </w:pPr>
      <w:r>
        <w:rPr>
          <w:noProof/>
        </w:rPr>
        <w:drawing>
          <wp:inline distT="0" distB="0" distL="0" distR="0" wp14:anchorId="734D4208" wp14:editId="66A05D9C">
            <wp:extent cx="5085659" cy="1177748"/>
            <wp:effectExtent l="0" t="0" r="127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08442" cy="1183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E06B3" w14:textId="1E95ABB0" w:rsidR="00CB70EF" w:rsidRDefault="00CB70EF" w:rsidP="00A16DD7">
      <w:pPr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(Age&gt;19)</w:t>
      </w:r>
    </w:p>
    <w:p w14:paraId="6EE84225" w14:textId="03CCA83B" w:rsidR="00CB70EF" w:rsidRPr="00D25464" w:rsidRDefault="00011E67" w:rsidP="00A16DD7">
      <w:pPr>
        <w:jc w:val="center"/>
        <w:rPr>
          <w:rFonts w:ascii="Arial" w:hAnsi="Arial" w:cs="Arial"/>
          <w:lang w:val="en-US"/>
        </w:rPr>
      </w:pPr>
      <w:r>
        <w:rPr>
          <w:noProof/>
        </w:rPr>
        <w:drawing>
          <wp:inline distT="0" distB="0" distL="0" distR="0" wp14:anchorId="5D5EA0FF" wp14:editId="46968C62">
            <wp:extent cx="4081578" cy="1675181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04296" cy="168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B70EF" w:rsidRPr="00D25464" w:rsidSect="00182122">
      <w:pgSz w:w="11906" w:h="16838"/>
      <w:pgMar w:top="1440" w:right="1080" w:bottom="1440" w:left="108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43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F5CFC"/>
    <w:multiLevelType w:val="hybridMultilevel"/>
    <w:tmpl w:val="5A14029E"/>
    <w:lvl w:ilvl="0" w:tplc="4D58829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zczsDQ0MLUwMTBV0lEKTi0uzszPAykwrAUAy4rT4CwAAAA="/>
  </w:docVars>
  <w:rsids>
    <w:rsidRoot w:val="00093CBE"/>
    <w:rsid w:val="00011E67"/>
    <w:rsid w:val="00055B04"/>
    <w:rsid w:val="0008258D"/>
    <w:rsid w:val="00093CBE"/>
    <w:rsid w:val="00112318"/>
    <w:rsid w:val="001668ED"/>
    <w:rsid w:val="00182122"/>
    <w:rsid w:val="001E6361"/>
    <w:rsid w:val="00271EFD"/>
    <w:rsid w:val="002722D2"/>
    <w:rsid w:val="002C6BC7"/>
    <w:rsid w:val="00467030"/>
    <w:rsid w:val="004D7B99"/>
    <w:rsid w:val="005F6AB0"/>
    <w:rsid w:val="006C1FB8"/>
    <w:rsid w:val="00930CA1"/>
    <w:rsid w:val="00940B88"/>
    <w:rsid w:val="009C6D04"/>
    <w:rsid w:val="00A16DD7"/>
    <w:rsid w:val="00AB60F3"/>
    <w:rsid w:val="00B540CB"/>
    <w:rsid w:val="00BC52A2"/>
    <w:rsid w:val="00BE4339"/>
    <w:rsid w:val="00C24B34"/>
    <w:rsid w:val="00C72CAD"/>
    <w:rsid w:val="00CB70EF"/>
    <w:rsid w:val="00D25464"/>
    <w:rsid w:val="00D62B15"/>
    <w:rsid w:val="00D82A9E"/>
    <w:rsid w:val="00DF729A"/>
    <w:rsid w:val="00E21649"/>
    <w:rsid w:val="00EE0E1A"/>
    <w:rsid w:val="00FE2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D21F0"/>
  <w15:chartTrackingRefBased/>
  <w15:docId w15:val="{784672F8-3C0A-4711-B05E-063CFD4A2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191824"/>
        <w:sz w:val="32"/>
        <w:szCs w:val="3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1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31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8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5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6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ARDU</dc:creator>
  <cp:keywords/>
  <dc:description/>
  <cp:lastModifiedBy>ASHUTOSH ARDU</cp:lastModifiedBy>
  <cp:revision>29</cp:revision>
  <dcterms:created xsi:type="dcterms:W3CDTF">2021-12-10T02:40:00Z</dcterms:created>
  <dcterms:modified xsi:type="dcterms:W3CDTF">2021-12-10T03:58:00Z</dcterms:modified>
</cp:coreProperties>
</file>